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04A813" w14:textId="77777777" w:rsidR="00D63E44" w:rsidRDefault="00D63E44">
      <w:pPr>
        <w:rPr>
          <w:rFonts w:ascii="Arial" w:hAnsi="Arial" w:cs="Arial"/>
          <w:b/>
        </w:rPr>
      </w:pPr>
      <w:r w:rsidRPr="00424CDF">
        <w:rPr>
          <w:rFonts w:ascii="Arial" w:hAnsi="Arial" w:cs="Arial"/>
          <w:b/>
        </w:rPr>
        <w:t>OBRAZEC 3b: RAZVOJNE DEJAVNOSTI V ŠPORTU</w:t>
      </w:r>
    </w:p>
    <w:p w14:paraId="71B0DC75" w14:textId="77777777" w:rsidR="00424CDF" w:rsidRPr="00424CDF" w:rsidRDefault="00424CDF">
      <w:pPr>
        <w:rPr>
          <w:rFonts w:ascii="Arial" w:hAnsi="Arial" w:cs="Arial"/>
          <w:b/>
        </w:rPr>
      </w:pPr>
    </w:p>
    <w:p w14:paraId="29066293" w14:textId="77777777" w:rsidR="00D63E44" w:rsidRPr="00424CDF" w:rsidRDefault="00D63E44" w:rsidP="00424CDF">
      <w:pPr>
        <w:pStyle w:val="Odstavekseznama"/>
        <w:numPr>
          <w:ilvl w:val="0"/>
          <w:numId w:val="2"/>
        </w:numPr>
        <w:rPr>
          <w:rFonts w:ascii="Arial" w:hAnsi="Arial" w:cs="Arial"/>
          <w:b/>
        </w:rPr>
      </w:pPr>
      <w:r w:rsidRPr="00424CDF">
        <w:rPr>
          <w:rFonts w:ascii="Arial" w:hAnsi="Arial" w:cs="Arial"/>
          <w:b/>
        </w:rPr>
        <w:t>IZOBRAŽEVANJE, USPOSABLJANJE IN IZPOPOLNJEVANJE STROKOVNIH KADROV V ŠPORTU:</w:t>
      </w:r>
    </w:p>
    <w:p w14:paraId="750074CB" w14:textId="77777777" w:rsidR="00346D2F" w:rsidRPr="00424CDF" w:rsidRDefault="00346D2F" w:rsidP="00346D2F">
      <w:pPr>
        <w:pStyle w:val="Odstavekseznama"/>
        <w:rPr>
          <w:rFonts w:ascii="Arial" w:hAnsi="Arial" w:cs="Arial"/>
          <w:b/>
        </w:rPr>
      </w:pPr>
    </w:p>
    <w:p w14:paraId="2D8D9652" w14:textId="77777777" w:rsidR="00D63E44" w:rsidRPr="00424CDF" w:rsidRDefault="00D63E44" w:rsidP="00D63E44">
      <w:pPr>
        <w:pStyle w:val="Odstavekseznama"/>
        <w:numPr>
          <w:ilvl w:val="0"/>
          <w:numId w:val="1"/>
        </w:numPr>
        <w:rPr>
          <w:rFonts w:ascii="Arial" w:hAnsi="Arial" w:cs="Arial"/>
          <w:b/>
        </w:rPr>
      </w:pPr>
      <w:r w:rsidRPr="00424CDF">
        <w:rPr>
          <w:rFonts w:ascii="Arial" w:hAnsi="Arial" w:cs="Arial"/>
          <w:b/>
        </w:rPr>
        <w:t>UDELEŽBA NA IZPOPOLNJEVANJIH (LICENCIRANJIH) ZA STROKOVNE KADRE</w:t>
      </w:r>
    </w:p>
    <w:tbl>
      <w:tblPr>
        <w:tblStyle w:val="Tabelamrea"/>
        <w:tblW w:w="5000" w:type="pct"/>
        <w:tblLook w:val="04A0" w:firstRow="1" w:lastRow="0" w:firstColumn="1" w:lastColumn="0" w:noHBand="0" w:noVBand="1"/>
      </w:tblPr>
      <w:tblGrid>
        <w:gridCol w:w="1888"/>
        <w:gridCol w:w="1359"/>
        <w:gridCol w:w="1129"/>
        <w:gridCol w:w="1617"/>
        <w:gridCol w:w="1530"/>
        <w:gridCol w:w="1539"/>
      </w:tblGrid>
      <w:tr w:rsidR="00D63E44" w:rsidRPr="00E23EFF" w14:paraId="16AD63CE" w14:textId="77777777" w:rsidTr="00963FCA">
        <w:tc>
          <w:tcPr>
            <w:tcW w:w="1042" w:type="pct"/>
            <w:vAlign w:val="center"/>
          </w:tcPr>
          <w:p w14:paraId="2BCC83F5" w14:textId="77777777" w:rsidR="00D63E44" w:rsidRPr="00E23EFF" w:rsidRDefault="00D63E44" w:rsidP="00D63E44">
            <w:pPr>
              <w:pStyle w:val="Odstavekseznama"/>
              <w:ind w:left="0"/>
              <w:jc w:val="center"/>
              <w:rPr>
                <w:sz w:val="20"/>
              </w:rPr>
            </w:pPr>
            <w:r w:rsidRPr="00E23EFF">
              <w:rPr>
                <w:sz w:val="20"/>
              </w:rPr>
              <w:t>NAZIV IZOBRAŽEVANJA</w:t>
            </w:r>
          </w:p>
        </w:tc>
        <w:tc>
          <w:tcPr>
            <w:tcW w:w="750" w:type="pct"/>
            <w:vAlign w:val="center"/>
          </w:tcPr>
          <w:p w14:paraId="5FEF225F" w14:textId="77777777" w:rsidR="00D63E44" w:rsidRPr="00E23EFF" w:rsidRDefault="00D63E44" w:rsidP="00D63E44">
            <w:pPr>
              <w:pStyle w:val="Odstavekseznama"/>
              <w:ind w:left="0"/>
              <w:jc w:val="center"/>
              <w:rPr>
                <w:sz w:val="20"/>
              </w:rPr>
            </w:pPr>
            <w:r w:rsidRPr="00E23EFF">
              <w:rPr>
                <w:sz w:val="20"/>
              </w:rPr>
              <w:t>STOPNJA ZA KATERO JE BILA PRIDOBLJENA LICENCA</w:t>
            </w:r>
          </w:p>
        </w:tc>
        <w:tc>
          <w:tcPr>
            <w:tcW w:w="623" w:type="pct"/>
            <w:vAlign w:val="center"/>
          </w:tcPr>
          <w:p w14:paraId="74068494" w14:textId="77777777" w:rsidR="00D63E44" w:rsidRPr="00E23EFF" w:rsidRDefault="00D63E44" w:rsidP="00D63E44">
            <w:pPr>
              <w:pStyle w:val="Odstavekseznama"/>
              <w:ind w:left="0"/>
              <w:jc w:val="center"/>
              <w:rPr>
                <w:sz w:val="20"/>
              </w:rPr>
            </w:pPr>
            <w:r w:rsidRPr="00E23EFF">
              <w:rPr>
                <w:sz w:val="20"/>
              </w:rPr>
              <w:t>KRAJ</w:t>
            </w:r>
          </w:p>
        </w:tc>
        <w:tc>
          <w:tcPr>
            <w:tcW w:w="892" w:type="pct"/>
            <w:vAlign w:val="center"/>
          </w:tcPr>
          <w:p w14:paraId="39191B73" w14:textId="77777777" w:rsidR="00D63E44" w:rsidRPr="00E23EFF" w:rsidRDefault="00D63E44" w:rsidP="00D63E44">
            <w:pPr>
              <w:pStyle w:val="Odstavekseznama"/>
              <w:ind w:left="0"/>
              <w:jc w:val="center"/>
              <w:rPr>
                <w:sz w:val="20"/>
              </w:rPr>
            </w:pPr>
            <w:r w:rsidRPr="00E23EFF">
              <w:rPr>
                <w:sz w:val="20"/>
              </w:rPr>
              <w:t>ŠT. KANDIDATOV</w:t>
            </w:r>
          </w:p>
        </w:tc>
        <w:tc>
          <w:tcPr>
            <w:tcW w:w="844" w:type="pct"/>
            <w:vAlign w:val="center"/>
          </w:tcPr>
          <w:p w14:paraId="133EE405" w14:textId="77777777" w:rsidR="00D63E44" w:rsidRPr="00E23EFF" w:rsidRDefault="00D63E44" w:rsidP="00D63E44">
            <w:pPr>
              <w:pStyle w:val="Odstavekseznama"/>
              <w:ind w:left="0"/>
              <w:jc w:val="center"/>
              <w:rPr>
                <w:sz w:val="20"/>
              </w:rPr>
            </w:pPr>
            <w:r w:rsidRPr="00E23EFF">
              <w:rPr>
                <w:sz w:val="20"/>
              </w:rPr>
              <w:t>PREDVIDEN STROŠEK NA 1 KANDIDATA</w:t>
            </w:r>
          </w:p>
        </w:tc>
        <w:tc>
          <w:tcPr>
            <w:tcW w:w="849" w:type="pct"/>
            <w:vAlign w:val="center"/>
          </w:tcPr>
          <w:p w14:paraId="6EBE541A" w14:textId="77777777" w:rsidR="00D63E44" w:rsidRPr="00E23EFF" w:rsidRDefault="00DF539B" w:rsidP="00D63E44">
            <w:pPr>
              <w:pStyle w:val="Odstavekseznama"/>
              <w:ind w:left="0"/>
              <w:jc w:val="center"/>
              <w:rPr>
                <w:sz w:val="20"/>
              </w:rPr>
            </w:pPr>
            <w:r>
              <w:rPr>
                <w:sz w:val="20"/>
              </w:rPr>
              <w:t>PREDVIDEN</w:t>
            </w:r>
            <w:r w:rsidR="00D63E44" w:rsidRPr="00E23EFF">
              <w:rPr>
                <w:sz w:val="20"/>
              </w:rPr>
              <w:t xml:space="preserve"> DATUM</w:t>
            </w:r>
          </w:p>
        </w:tc>
      </w:tr>
      <w:tr w:rsidR="00D63E44" w:rsidRPr="00E23EFF" w14:paraId="3F15020C" w14:textId="77777777" w:rsidTr="00963FCA">
        <w:trPr>
          <w:trHeight w:hRule="exact" w:val="527"/>
        </w:trPr>
        <w:tc>
          <w:tcPr>
            <w:tcW w:w="1042" w:type="pct"/>
          </w:tcPr>
          <w:p w14:paraId="14DAA124" w14:textId="77777777" w:rsidR="00D63E44" w:rsidRPr="00E23EFF" w:rsidRDefault="00D63E44" w:rsidP="00D63E44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750" w:type="pct"/>
          </w:tcPr>
          <w:p w14:paraId="2264AA9C" w14:textId="77777777" w:rsidR="00D63E44" w:rsidRPr="00E23EFF" w:rsidRDefault="00D63E44" w:rsidP="00D63E44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623" w:type="pct"/>
          </w:tcPr>
          <w:p w14:paraId="0AF1F5EC" w14:textId="77777777" w:rsidR="00D63E44" w:rsidRPr="00E23EFF" w:rsidRDefault="00D63E44" w:rsidP="00D63E44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892" w:type="pct"/>
          </w:tcPr>
          <w:p w14:paraId="7F740AA4" w14:textId="77777777" w:rsidR="00D63E44" w:rsidRPr="00E23EFF" w:rsidRDefault="00D63E44" w:rsidP="00D63E44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844" w:type="pct"/>
          </w:tcPr>
          <w:p w14:paraId="21C9205A" w14:textId="77777777" w:rsidR="00D63E44" w:rsidRPr="00E23EFF" w:rsidRDefault="00D63E44" w:rsidP="00D63E44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849" w:type="pct"/>
          </w:tcPr>
          <w:p w14:paraId="3BEAF064" w14:textId="77777777" w:rsidR="00D63E44" w:rsidRPr="00E23EFF" w:rsidRDefault="00D63E44" w:rsidP="00D63E44">
            <w:pPr>
              <w:pStyle w:val="Odstavekseznama"/>
              <w:ind w:left="0"/>
              <w:rPr>
                <w:sz w:val="20"/>
              </w:rPr>
            </w:pPr>
          </w:p>
        </w:tc>
      </w:tr>
      <w:tr w:rsidR="00D63E44" w:rsidRPr="00E23EFF" w14:paraId="5BB2CD29" w14:textId="77777777" w:rsidTr="00963FCA">
        <w:trPr>
          <w:trHeight w:hRule="exact" w:val="527"/>
        </w:trPr>
        <w:tc>
          <w:tcPr>
            <w:tcW w:w="1042" w:type="pct"/>
          </w:tcPr>
          <w:p w14:paraId="23FC5868" w14:textId="77777777" w:rsidR="00D63E44" w:rsidRPr="00E23EFF" w:rsidRDefault="00D63E44" w:rsidP="00D63E44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750" w:type="pct"/>
          </w:tcPr>
          <w:p w14:paraId="22D863A7" w14:textId="77777777" w:rsidR="00D63E44" w:rsidRPr="00E23EFF" w:rsidRDefault="00D63E44" w:rsidP="00D63E44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623" w:type="pct"/>
          </w:tcPr>
          <w:p w14:paraId="6273B749" w14:textId="77777777" w:rsidR="00D63E44" w:rsidRPr="00E23EFF" w:rsidRDefault="00D63E44" w:rsidP="00D63E44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892" w:type="pct"/>
          </w:tcPr>
          <w:p w14:paraId="0C4B5F83" w14:textId="77777777" w:rsidR="00D63E44" w:rsidRPr="00E23EFF" w:rsidRDefault="00D63E44" w:rsidP="00D63E44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844" w:type="pct"/>
          </w:tcPr>
          <w:p w14:paraId="429BDEF6" w14:textId="77777777" w:rsidR="00D63E44" w:rsidRPr="00E23EFF" w:rsidRDefault="00D63E44" w:rsidP="00D63E44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849" w:type="pct"/>
          </w:tcPr>
          <w:p w14:paraId="70C549F2" w14:textId="77777777" w:rsidR="00D63E44" w:rsidRPr="00E23EFF" w:rsidRDefault="00D63E44" w:rsidP="00D63E44">
            <w:pPr>
              <w:pStyle w:val="Odstavekseznama"/>
              <w:ind w:left="0"/>
              <w:rPr>
                <w:sz w:val="20"/>
              </w:rPr>
            </w:pPr>
          </w:p>
        </w:tc>
      </w:tr>
    </w:tbl>
    <w:p w14:paraId="75758EA9" w14:textId="77777777" w:rsidR="00D63E44" w:rsidRPr="00963FCA" w:rsidRDefault="00963FCA" w:rsidP="00D63E44">
      <w:pPr>
        <w:rPr>
          <w:sz w:val="18"/>
        </w:rPr>
      </w:pPr>
      <w:r w:rsidRPr="00DC1615">
        <w:rPr>
          <w:sz w:val="18"/>
        </w:rPr>
        <w:t xml:space="preserve">(Po potrebi dodajte vrstice) </w:t>
      </w:r>
    </w:p>
    <w:p w14:paraId="39EED165" w14:textId="77777777" w:rsidR="00424CDF" w:rsidRPr="00D63E44" w:rsidRDefault="00424CDF" w:rsidP="00D63E44">
      <w:pPr>
        <w:rPr>
          <w:b/>
        </w:rPr>
      </w:pPr>
    </w:p>
    <w:p w14:paraId="19E3EE07" w14:textId="77777777" w:rsidR="00D63E44" w:rsidRPr="00424CDF" w:rsidRDefault="00D63E44" w:rsidP="00D63E44">
      <w:pPr>
        <w:pStyle w:val="Odstavekseznama"/>
        <w:numPr>
          <w:ilvl w:val="0"/>
          <w:numId w:val="1"/>
        </w:numPr>
        <w:rPr>
          <w:rFonts w:ascii="Arial" w:hAnsi="Arial" w:cs="Arial"/>
          <w:b/>
        </w:rPr>
      </w:pPr>
      <w:r w:rsidRPr="00424CDF">
        <w:rPr>
          <w:rFonts w:ascii="Arial" w:hAnsi="Arial" w:cs="Arial"/>
          <w:b/>
        </w:rPr>
        <w:t>UDELEŽBA NA USPOSABLJANJIH ZA PRIDOBITEV USPOSOBLJENOSTI</w:t>
      </w:r>
    </w:p>
    <w:tbl>
      <w:tblPr>
        <w:tblStyle w:val="Tabelamrea"/>
        <w:tblW w:w="5000" w:type="pct"/>
        <w:tblLook w:val="04A0" w:firstRow="1" w:lastRow="0" w:firstColumn="1" w:lastColumn="0" w:noHBand="0" w:noVBand="1"/>
      </w:tblPr>
      <w:tblGrid>
        <w:gridCol w:w="1888"/>
        <w:gridCol w:w="1359"/>
        <w:gridCol w:w="1129"/>
        <w:gridCol w:w="1617"/>
        <w:gridCol w:w="1530"/>
        <w:gridCol w:w="1539"/>
      </w:tblGrid>
      <w:tr w:rsidR="00D63E44" w:rsidRPr="00E23EFF" w14:paraId="725FD505" w14:textId="77777777" w:rsidTr="00963FCA">
        <w:tc>
          <w:tcPr>
            <w:tcW w:w="1042" w:type="pct"/>
            <w:vAlign w:val="center"/>
          </w:tcPr>
          <w:p w14:paraId="582F5051" w14:textId="77777777" w:rsidR="00D63E44" w:rsidRPr="00E23EFF" w:rsidRDefault="00D63E44" w:rsidP="00623A07">
            <w:pPr>
              <w:pStyle w:val="Odstavekseznama"/>
              <w:ind w:left="0"/>
              <w:jc w:val="center"/>
              <w:rPr>
                <w:sz w:val="20"/>
              </w:rPr>
            </w:pPr>
            <w:r w:rsidRPr="00E23EFF">
              <w:rPr>
                <w:sz w:val="20"/>
              </w:rPr>
              <w:t>NAZIV IZOBRAŽEVANJA</w:t>
            </w:r>
          </w:p>
        </w:tc>
        <w:tc>
          <w:tcPr>
            <w:tcW w:w="750" w:type="pct"/>
            <w:vAlign w:val="center"/>
          </w:tcPr>
          <w:p w14:paraId="2A292219" w14:textId="77777777" w:rsidR="00D63E44" w:rsidRPr="00E23EFF" w:rsidRDefault="00D63E44" w:rsidP="00623A07">
            <w:pPr>
              <w:pStyle w:val="Odstavekseznama"/>
              <w:ind w:left="0"/>
              <w:jc w:val="center"/>
              <w:rPr>
                <w:sz w:val="20"/>
              </w:rPr>
            </w:pPr>
            <w:r w:rsidRPr="00E23EFF">
              <w:rPr>
                <w:sz w:val="20"/>
              </w:rPr>
              <w:t>PRIDOBLJENA STOPNJA</w:t>
            </w:r>
          </w:p>
        </w:tc>
        <w:tc>
          <w:tcPr>
            <w:tcW w:w="623" w:type="pct"/>
            <w:vAlign w:val="center"/>
          </w:tcPr>
          <w:p w14:paraId="070DD76D" w14:textId="77777777" w:rsidR="00D63E44" w:rsidRPr="00E23EFF" w:rsidRDefault="00D63E44" w:rsidP="00623A07">
            <w:pPr>
              <w:pStyle w:val="Odstavekseznama"/>
              <w:ind w:left="0"/>
              <w:jc w:val="center"/>
              <w:rPr>
                <w:sz w:val="20"/>
              </w:rPr>
            </w:pPr>
            <w:r w:rsidRPr="00E23EFF">
              <w:rPr>
                <w:sz w:val="20"/>
              </w:rPr>
              <w:t>KRAJ</w:t>
            </w:r>
          </w:p>
        </w:tc>
        <w:tc>
          <w:tcPr>
            <w:tcW w:w="892" w:type="pct"/>
            <w:vAlign w:val="center"/>
          </w:tcPr>
          <w:p w14:paraId="390E28DF" w14:textId="77777777" w:rsidR="00D63E44" w:rsidRPr="00E23EFF" w:rsidRDefault="00D63E44" w:rsidP="00623A07">
            <w:pPr>
              <w:pStyle w:val="Odstavekseznama"/>
              <w:ind w:left="0"/>
              <w:jc w:val="center"/>
              <w:rPr>
                <w:sz w:val="20"/>
              </w:rPr>
            </w:pPr>
            <w:r w:rsidRPr="00E23EFF">
              <w:rPr>
                <w:sz w:val="20"/>
              </w:rPr>
              <w:t>ŠT. KANDIDATOV</w:t>
            </w:r>
          </w:p>
        </w:tc>
        <w:tc>
          <w:tcPr>
            <w:tcW w:w="844" w:type="pct"/>
            <w:vAlign w:val="center"/>
          </w:tcPr>
          <w:p w14:paraId="6F42B64B" w14:textId="77777777" w:rsidR="00D63E44" w:rsidRPr="00E23EFF" w:rsidRDefault="00D63E44" w:rsidP="00623A07">
            <w:pPr>
              <w:pStyle w:val="Odstavekseznama"/>
              <w:ind w:left="0"/>
              <w:jc w:val="center"/>
              <w:rPr>
                <w:sz w:val="20"/>
              </w:rPr>
            </w:pPr>
            <w:r w:rsidRPr="00E23EFF">
              <w:rPr>
                <w:sz w:val="20"/>
              </w:rPr>
              <w:t>PREDVIDEN STROŠEK NA 1 KANDIDATA</w:t>
            </w:r>
          </w:p>
        </w:tc>
        <w:tc>
          <w:tcPr>
            <w:tcW w:w="849" w:type="pct"/>
            <w:vAlign w:val="center"/>
          </w:tcPr>
          <w:p w14:paraId="6D585FCB" w14:textId="77777777" w:rsidR="00D63E44" w:rsidRPr="00E23EFF" w:rsidRDefault="00DF539B" w:rsidP="00623A07">
            <w:pPr>
              <w:pStyle w:val="Odstavekseznama"/>
              <w:ind w:left="0"/>
              <w:jc w:val="center"/>
              <w:rPr>
                <w:sz w:val="20"/>
              </w:rPr>
            </w:pPr>
            <w:r>
              <w:rPr>
                <w:sz w:val="20"/>
              </w:rPr>
              <w:t>PREDVIDEN</w:t>
            </w:r>
            <w:r w:rsidR="00D63E44" w:rsidRPr="00E23EFF">
              <w:rPr>
                <w:sz w:val="20"/>
              </w:rPr>
              <w:t xml:space="preserve"> DATUM</w:t>
            </w:r>
          </w:p>
        </w:tc>
      </w:tr>
      <w:tr w:rsidR="00D63E44" w:rsidRPr="00E23EFF" w14:paraId="0B571016" w14:textId="77777777" w:rsidTr="00963FCA">
        <w:trPr>
          <w:trHeight w:hRule="exact" w:val="527"/>
        </w:trPr>
        <w:tc>
          <w:tcPr>
            <w:tcW w:w="1042" w:type="pct"/>
          </w:tcPr>
          <w:p w14:paraId="617C1EC5" w14:textId="77777777" w:rsidR="00D63E44" w:rsidRPr="00E23EFF" w:rsidRDefault="00D63E44" w:rsidP="00623A07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750" w:type="pct"/>
          </w:tcPr>
          <w:p w14:paraId="71B55271" w14:textId="77777777" w:rsidR="00D63E44" w:rsidRPr="00E23EFF" w:rsidRDefault="00D63E44" w:rsidP="00623A07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623" w:type="pct"/>
          </w:tcPr>
          <w:p w14:paraId="5428A1F3" w14:textId="77777777" w:rsidR="00D63E44" w:rsidRPr="00E23EFF" w:rsidRDefault="00D63E44" w:rsidP="00623A07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892" w:type="pct"/>
          </w:tcPr>
          <w:p w14:paraId="35D9CC82" w14:textId="77777777" w:rsidR="00D63E44" w:rsidRPr="00E23EFF" w:rsidRDefault="00D63E44" w:rsidP="00623A07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844" w:type="pct"/>
          </w:tcPr>
          <w:p w14:paraId="7F8759E9" w14:textId="77777777" w:rsidR="00D63E44" w:rsidRPr="00E23EFF" w:rsidRDefault="00D63E44" w:rsidP="00623A07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849" w:type="pct"/>
          </w:tcPr>
          <w:p w14:paraId="069132D0" w14:textId="77777777" w:rsidR="00D63E44" w:rsidRPr="00E23EFF" w:rsidRDefault="00D63E44" w:rsidP="00623A07">
            <w:pPr>
              <w:pStyle w:val="Odstavekseznama"/>
              <w:ind w:left="0"/>
              <w:rPr>
                <w:sz w:val="20"/>
              </w:rPr>
            </w:pPr>
          </w:p>
        </w:tc>
      </w:tr>
      <w:tr w:rsidR="00D63E44" w:rsidRPr="00E23EFF" w14:paraId="593DE025" w14:textId="77777777" w:rsidTr="00963FCA">
        <w:trPr>
          <w:trHeight w:hRule="exact" w:val="527"/>
        </w:trPr>
        <w:tc>
          <w:tcPr>
            <w:tcW w:w="1042" w:type="pct"/>
          </w:tcPr>
          <w:p w14:paraId="2610CA26" w14:textId="77777777" w:rsidR="00D63E44" w:rsidRPr="00E23EFF" w:rsidRDefault="00D63E44" w:rsidP="00623A07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750" w:type="pct"/>
          </w:tcPr>
          <w:p w14:paraId="6D27E972" w14:textId="77777777" w:rsidR="00D63E44" w:rsidRPr="00E23EFF" w:rsidRDefault="00D63E44" w:rsidP="00623A07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623" w:type="pct"/>
          </w:tcPr>
          <w:p w14:paraId="2F33ABDB" w14:textId="77777777" w:rsidR="00D63E44" w:rsidRPr="00E23EFF" w:rsidRDefault="00D63E44" w:rsidP="00623A07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892" w:type="pct"/>
          </w:tcPr>
          <w:p w14:paraId="6C54CAB2" w14:textId="77777777" w:rsidR="00D63E44" w:rsidRPr="00E23EFF" w:rsidRDefault="00D63E44" w:rsidP="00623A07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844" w:type="pct"/>
          </w:tcPr>
          <w:p w14:paraId="0BF0FC36" w14:textId="77777777" w:rsidR="00D63E44" w:rsidRPr="00E23EFF" w:rsidRDefault="00D63E44" w:rsidP="00623A07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849" w:type="pct"/>
          </w:tcPr>
          <w:p w14:paraId="37086CAC" w14:textId="77777777" w:rsidR="00D63E44" w:rsidRPr="00E23EFF" w:rsidRDefault="00D63E44" w:rsidP="00623A07">
            <w:pPr>
              <w:pStyle w:val="Odstavekseznama"/>
              <w:ind w:left="0"/>
              <w:rPr>
                <w:sz w:val="20"/>
              </w:rPr>
            </w:pPr>
          </w:p>
        </w:tc>
      </w:tr>
    </w:tbl>
    <w:p w14:paraId="35CCC73B" w14:textId="77777777" w:rsidR="00E23EFF" w:rsidRPr="00963FCA" w:rsidRDefault="00963FCA" w:rsidP="00297FAE">
      <w:pPr>
        <w:rPr>
          <w:sz w:val="18"/>
        </w:rPr>
      </w:pPr>
      <w:r w:rsidRPr="00DC1615">
        <w:rPr>
          <w:sz w:val="18"/>
        </w:rPr>
        <w:t xml:space="preserve">(Po potrebi dodajte vrstice) </w:t>
      </w:r>
    </w:p>
    <w:p w14:paraId="0C03E978" w14:textId="77777777" w:rsidR="00424CDF" w:rsidRPr="00297FAE" w:rsidRDefault="00424CDF" w:rsidP="00297FAE">
      <w:pPr>
        <w:rPr>
          <w:b/>
        </w:rPr>
      </w:pPr>
    </w:p>
    <w:p w14:paraId="0D205B91" w14:textId="77777777" w:rsidR="00E23EFF" w:rsidRPr="00424CDF" w:rsidRDefault="00E23EFF" w:rsidP="00346D2F">
      <w:pPr>
        <w:pStyle w:val="Odstavekseznama"/>
        <w:numPr>
          <w:ilvl w:val="0"/>
          <w:numId w:val="2"/>
        </w:numPr>
        <w:rPr>
          <w:rFonts w:ascii="Arial" w:hAnsi="Arial" w:cs="Arial"/>
          <w:b/>
        </w:rPr>
      </w:pPr>
      <w:r w:rsidRPr="00424CDF">
        <w:rPr>
          <w:rFonts w:ascii="Arial" w:hAnsi="Arial" w:cs="Arial"/>
          <w:b/>
        </w:rPr>
        <w:t>IZDELAVA IN IZDAJA PUBLIKACIJ O ŠPORTU V OBČINI BREŽICE:</w:t>
      </w:r>
    </w:p>
    <w:p w14:paraId="2D657B48" w14:textId="77777777" w:rsidR="00346D2F" w:rsidRPr="00346D2F" w:rsidRDefault="00346D2F" w:rsidP="00346D2F">
      <w:pPr>
        <w:pStyle w:val="Odstavekseznama"/>
        <w:rPr>
          <w:b/>
        </w:rPr>
      </w:pPr>
    </w:p>
    <w:tbl>
      <w:tblPr>
        <w:tblStyle w:val="Tabelamrea"/>
        <w:tblW w:w="5000" w:type="pct"/>
        <w:tblLook w:val="04A0" w:firstRow="1" w:lastRow="0" w:firstColumn="1" w:lastColumn="0" w:noHBand="0" w:noVBand="1"/>
      </w:tblPr>
      <w:tblGrid>
        <w:gridCol w:w="4535"/>
        <w:gridCol w:w="4527"/>
      </w:tblGrid>
      <w:tr w:rsidR="00E23EFF" w:rsidRPr="00E23EFF" w14:paraId="2BA0504B" w14:textId="77777777" w:rsidTr="002C0A38">
        <w:trPr>
          <w:trHeight w:val="527"/>
        </w:trPr>
        <w:tc>
          <w:tcPr>
            <w:tcW w:w="2502" w:type="pct"/>
            <w:vAlign w:val="center"/>
          </w:tcPr>
          <w:p w14:paraId="29373613" w14:textId="77777777" w:rsidR="00E23EFF" w:rsidRPr="00E23EFF" w:rsidRDefault="00E23EFF" w:rsidP="002C0A38">
            <w:pPr>
              <w:pStyle w:val="Odstavekseznama"/>
              <w:ind w:left="0"/>
              <w:jc w:val="center"/>
              <w:rPr>
                <w:sz w:val="20"/>
              </w:rPr>
            </w:pPr>
            <w:r>
              <w:rPr>
                <w:sz w:val="20"/>
              </w:rPr>
              <w:t>NASLOV</w:t>
            </w:r>
            <w:r w:rsidRPr="00E23EFF">
              <w:rPr>
                <w:sz w:val="20"/>
              </w:rPr>
              <w:t xml:space="preserve"> PUBLIKACIJE</w:t>
            </w:r>
          </w:p>
        </w:tc>
        <w:tc>
          <w:tcPr>
            <w:tcW w:w="2498" w:type="pct"/>
            <w:vAlign w:val="center"/>
          </w:tcPr>
          <w:p w14:paraId="4622443A" w14:textId="77777777" w:rsidR="00E23EFF" w:rsidRPr="00E23EFF" w:rsidRDefault="00E23EFF" w:rsidP="002C0A38">
            <w:pPr>
              <w:pStyle w:val="Odstavekseznama"/>
              <w:ind w:left="0"/>
              <w:jc w:val="center"/>
              <w:rPr>
                <w:sz w:val="20"/>
              </w:rPr>
            </w:pPr>
            <w:r w:rsidRPr="00E23EFF">
              <w:rPr>
                <w:sz w:val="20"/>
              </w:rPr>
              <w:t>PREDVIDEN DATUM IZDAJE</w:t>
            </w:r>
          </w:p>
        </w:tc>
      </w:tr>
      <w:tr w:rsidR="00E23EFF" w:rsidRPr="00E23EFF" w14:paraId="24A82D32" w14:textId="77777777" w:rsidTr="002C0A38">
        <w:trPr>
          <w:trHeight w:hRule="exact" w:val="527"/>
        </w:trPr>
        <w:tc>
          <w:tcPr>
            <w:tcW w:w="2502" w:type="pct"/>
            <w:vAlign w:val="center"/>
          </w:tcPr>
          <w:p w14:paraId="40352450" w14:textId="77777777" w:rsidR="00E23EFF" w:rsidRPr="00E23EFF" w:rsidRDefault="00E23EFF" w:rsidP="002C0A38">
            <w:pPr>
              <w:pStyle w:val="Odstavekseznama"/>
              <w:ind w:left="0"/>
              <w:jc w:val="center"/>
              <w:rPr>
                <w:sz w:val="20"/>
              </w:rPr>
            </w:pPr>
          </w:p>
        </w:tc>
        <w:tc>
          <w:tcPr>
            <w:tcW w:w="2498" w:type="pct"/>
            <w:vAlign w:val="center"/>
          </w:tcPr>
          <w:p w14:paraId="51BEED73" w14:textId="77777777" w:rsidR="00E23EFF" w:rsidRPr="00E23EFF" w:rsidRDefault="00E23EFF" w:rsidP="002C0A38">
            <w:pPr>
              <w:pStyle w:val="Odstavekseznama"/>
              <w:ind w:left="0"/>
              <w:jc w:val="center"/>
              <w:rPr>
                <w:sz w:val="20"/>
              </w:rPr>
            </w:pPr>
          </w:p>
        </w:tc>
      </w:tr>
      <w:tr w:rsidR="00E23EFF" w:rsidRPr="00E23EFF" w14:paraId="0771A0D6" w14:textId="77777777" w:rsidTr="002C0A38">
        <w:trPr>
          <w:trHeight w:hRule="exact" w:val="527"/>
        </w:trPr>
        <w:tc>
          <w:tcPr>
            <w:tcW w:w="2502" w:type="pct"/>
            <w:vAlign w:val="center"/>
          </w:tcPr>
          <w:p w14:paraId="62DA9787" w14:textId="77777777" w:rsidR="00E23EFF" w:rsidRPr="00E23EFF" w:rsidRDefault="00E23EFF" w:rsidP="002C0A38">
            <w:pPr>
              <w:pStyle w:val="Odstavekseznama"/>
              <w:ind w:left="0"/>
              <w:jc w:val="center"/>
              <w:rPr>
                <w:sz w:val="20"/>
              </w:rPr>
            </w:pPr>
          </w:p>
        </w:tc>
        <w:tc>
          <w:tcPr>
            <w:tcW w:w="2498" w:type="pct"/>
            <w:vAlign w:val="center"/>
          </w:tcPr>
          <w:p w14:paraId="76F3F101" w14:textId="77777777" w:rsidR="00E23EFF" w:rsidRPr="00E23EFF" w:rsidRDefault="00E23EFF" w:rsidP="002C0A38">
            <w:pPr>
              <w:pStyle w:val="Odstavekseznama"/>
              <w:ind w:left="0"/>
              <w:jc w:val="center"/>
              <w:rPr>
                <w:sz w:val="20"/>
              </w:rPr>
            </w:pPr>
          </w:p>
        </w:tc>
      </w:tr>
    </w:tbl>
    <w:p w14:paraId="2D33F3C1" w14:textId="77777777" w:rsidR="00E23EFF" w:rsidRPr="00963FCA" w:rsidRDefault="00963FCA" w:rsidP="00184AD5">
      <w:pPr>
        <w:rPr>
          <w:sz w:val="18"/>
        </w:rPr>
      </w:pPr>
      <w:r w:rsidRPr="00DC1615">
        <w:rPr>
          <w:sz w:val="18"/>
        </w:rPr>
        <w:t xml:space="preserve">(Po potrebi dodajte vrstice) 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84AD5" w14:paraId="51F21CA1" w14:textId="77777777" w:rsidTr="00424CDF">
        <w:trPr>
          <w:trHeight w:val="2327"/>
        </w:trPr>
        <w:tc>
          <w:tcPr>
            <w:tcW w:w="9062" w:type="dxa"/>
          </w:tcPr>
          <w:p w14:paraId="3D1B0DED" w14:textId="77777777" w:rsidR="00184AD5" w:rsidRDefault="00184AD5" w:rsidP="00184AD5">
            <w:r w:rsidRPr="005902DC">
              <w:rPr>
                <w:sz w:val="20"/>
              </w:rPr>
              <w:t>Kratek opis vsebine publikacije</w:t>
            </w:r>
          </w:p>
        </w:tc>
      </w:tr>
    </w:tbl>
    <w:p w14:paraId="50413D08" w14:textId="77777777" w:rsidR="00424CDF" w:rsidRDefault="00424CDF" w:rsidP="00184AD5">
      <w:pPr>
        <w:rPr>
          <w:rFonts w:ascii="Arial" w:hAnsi="Arial" w:cs="Arial"/>
        </w:rPr>
      </w:pPr>
    </w:p>
    <w:p w14:paraId="64344085" w14:textId="77777777" w:rsidR="00DF6E58" w:rsidRDefault="00DF6E58" w:rsidP="00184AD5">
      <w:pPr>
        <w:rPr>
          <w:rFonts w:ascii="Arial" w:hAnsi="Arial" w:cs="Arial"/>
        </w:rPr>
      </w:pPr>
    </w:p>
    <w:p w14:paraId="71CF2F00" w14:textId="3769782E" w:rsidR="00AC7B7F" w:rsidRPr="00424CDF" w:rsidRDefault="00424CDF" w:rsidP="00184AD5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>FINANČNA KONSTRUKCIJA (V</w:t>
      </w:r>
      <w:r w:rsidR="00AC7B7F" w:rsidRPr="00424CDF">
        <w:rPr>
          <w:rFonts w:ascii="Arial" w:hAnsi="Arial" w:cs="Arial"/>
        </w:rPr>
        <w:t xml:space="preserve"> EUR)</w:t>
      </w:r>
      <w:r w:rsidR="007D668C" w:rsidRPr="00424CDF">
        <w:rPr>
          <w:rFonts w:ascii="Arial" w:hAnsi="Arial" w:cs="Arial"/>
        </w:rPr>
        <w:t xml:space="preserve"> ZA VSAKO PUBLIKACIJO POSEBEJ</w:t>
      </w:r>
      <w:r w:rsidR="00AC7B7F" w:rsidRPr="00424CDF">
        <w:rPr>
          <w:rFonts w:ascii="Arial" w:hAnsi="Arial" w:cs="Arial"/>
        </w:rPr>
        <w:t>: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AC7B7F" w14:paraId="08CF4E16" w14:textId="77777777" w:rsidTr="00297FAE">
        <w:trPr>
          <w:trHeight w:hRule="exact" w:val="527"/>
        </w:trPr>
        <w:tc>
          <w:tcPr>
            <w:tcW w:w="4531" w:type="dxa"/>
          </w:tcPr>
          <w:p w14:paraId="344AFDB3" w14:textId="77777777" w:rsidR="00AC7B7F" w:rsidRPr="005902DC" w:rsidRDefault="00AC7B7F" w:rsidP="00184AD5">
            <w:pPr>
              <w:rPr>
                <w:sz w:val="20"/>
              </w:rPr>
            </w:pPr>
            <w:r w:rsidRPr="005902DC">
              <w:rPr>
                <w:sz w:val="20"/>
              </w:rPr>
              <w:t xml:space="preserve">LASTNA SREDSTVA </w:t>
            </w:r>
          </w:p>
        </w:tc>
        <w:tc>
          <w:tcPr>
            <w:tcW w:w="4531" w:type="dxa"/>
          </w:tcPr>
          <w:p w14:paraId="3BF388AE" w14:textId="77777777" w:rsidR="00AC7B7F" w:rsidRPr="005902DC" w:rsidRDefault="00AC7B7F" w:rsidP="00184AD5">
            <w:pPr>
              <w:rPr>
                <w:sz w:val="20"/>
              </w:rPr>
            </w:pPr>
          </w:p>
        </w:tc>
      </w:tr>
      <w:tr w:rsidR="00AC7B7F" w14:paraId="7FA9E9FE" w14:textId="77777777" w:rsidTr="00297FAE">
        <w:trPr>
          <w:trHeight w:hRule="exact" w:val="527"/>
        </w:trPr>
        <w:tc>
          <w:tcPr>
            <w:tcW w:w="4531" w:type="dxa"/>
          </w:tcPr>
          <w:p w14:paraId="13F3516D" w14:textId="77777777" w:rsidR="00AC7B7F" w:rsidRPr="005902DC" w:rsidRDefault="00AC7B7F" w:rsidP="00184AD5">
            <w:pPr>
              <w:rPr>
                <w:sz w:val="20"/>
              </w:rPr>
            </w:pPr>
            <w:r w:rsidRPr="005902DC">
              <w:rPr>
                <w:sz w:val="20"/>
              </w:rPr>
              <w:t>OBČINA (</w:t>
            </w:r>
            <w:proofErr w:type="spellStart"/>
            <w:r w:rsidRPr="005902DC">
              <w:rPr>
                <w:sz w:val="20"/>
              </w:rPr>
              <w:t>max</w:t>
            </w:r>
            <w:proofErr w:type="spellEnd"/>
            <w:r w:rsidRPr="005902DC">
              <w:rPr>
                <w:sz w:val="20"/>
              </w:rPr>
              <w:t>. 50% celotne vrednosti projekta)</w:t>
            </w:r>
          </w:p>
        </w:tc>
        <w:tc>
          <w:tcPr>
            <w:tcW w:w="4531" w:type="dxa"/>
          </w:tcPr>
          <w:p w14:paraId="7887753F" w14:textId="77777777" w:rsidR="00AC7B7F" w:rsidRPr="005902DC" w:rsidRDefault="00AC7B7F" w:rsidP="00184AD5">
            <w:pPr>
              <w:rPr>
                <w:sz w:val="20"/>
              </w:rPr>
            </w:pPr>
          </w:p>
        </w:tc>
      </w:tr>
      <w:tr w:rsidR="00AC7B7F" w14:paraId="40AD61EA" w14:textId="77777777" w:rsidTr="00297FAE">
        <w:trPr>
          <w:trHeight w:hRule="exact" w:val="527"/>
        </w:trPr>
        <w:tc>
          <w:tcPr>
            <w:tcW w:w="4531" w:type="dxa"/>
          </w:tcPr>
          <w:p w14:paraId="3482BC12" w14:textId="77777777" w:rsidR="00AC7B7F" w:rsidRPr="005902DC" w:rsidRDefault="00AC7B7F" w:rsidP="00184AD5">
            <w:pPr>
              <w:rPr>
                <w:sz w:val="20"/>
              </w:rPr>
            </w:pPr>
            <w:r w:rsidRPr="005902DC">
              <w:rPr>
                <w:sz w:val="20"/>
              </w:rPr>
              <w:t>DRUGA SREDSTVA</w:t>
            </w:r>
          </w:p>
        </w:tc>
        <w:tc>
          <w:tcPr>
            <w:tcW w:w="4531" w:type="dxa"/>
          </w:tcPr>
          <w:p w14:paraId="1675CFB0" w14:textId="77777777" w:rsidR="00AC7B7F" w:rsidRPr="005902DC" w:rsidRDefault="00AC7B7F" w:rsidP="00184AD5">
            <w:pPr>
              <w:rPr>
                <w:sz w:val="20"/>
              </w:rPr>
            </w:pPr>
          </w:p>
        </w:tc>
      </w:tr>
      <w:tr w:rsidR="00AC7B7F" w14:paraId="34576616" w14:textId="77777777" w:rsidTr="00297FAE">
        <w:trPr>
          <w:trHeight w:hRule="exact" w:val="527"/>
        </w:trPr>
        <w:tc>
          <w:tcPr>
            <w:tcW w:w="4531" w:type="dxa"/>
          </w:tcPr>
          <w:p w14:paraId="569212B7" w14:textId="77777777" w:rsidR="00AC7B7F" w:rsidRPr="005902DC" w:rsidRDefault="00AC7B7F" w:rsidP="00184AD5">
            <w:pPr>
              <w:rPr>
                <w:sz w:val="20"/>
              </w:rPr>
            </w:pPr>
            <w:r w:rsidRPr="005902DC">
              <w:rPr>
                <w:sz w:val="20"/>
              </w:rPr>
              <w:t>SKUPAJ</w:t>
            </w:r>
          </w:p>
        </w:tc>
        <w:tc>
          <w:tcPr>
            <w:tcW w:w="4531" w:type="dxa"/>
          </w:tcPr>
          <w:p w14:paraId="3CE4E5F9" w14:textId="77777777" w:rsidR="00AC7B7F" w:rsidRPr="005902DC" w:rsidRDefault="00AC7B7F" w:rsidP="00184AD5">
            <w:pPr>
              <w:rPr>
                <w:sz w:val="20"/>
              </w:rPr>
            </w:pPr>
          </w:p>
        </w:tc>
      </w:tr>
    </w:tbl>
    <w:p w14:paraId="17F431A9" w14:textId="77777777" w:rsidR="00963FCA" w:rsidRDefault="00963FCA" w:rsidP="00963FCA">
      <w:pPr>
        <w:rPr>
          <w:sz w:val="18"/>
        </w:rPr>
      </w:pPr>
      <w:r w:rsidRPr="00DC1615">
        <w:rPr>
          <w:sz w:val="18"/>
        </w:rPr>
        <w:t xml:space="preserve">(Po potrebi dodajte </w:t>
      </w:r>
      <w:r>
        <w:rPr>
          <w:sz w:val="18"/>
        </w:rPr>
        <w:t>tabele</w:t>
      </w:r>
      <w:r w:rsidRPr="00DC1615">
        <w:rPr>
          <w:sz w:val="18"/>
        </w:rPr>
        <w:t xml:space="preserve">) </w:t>
      </w:r>
    </w:p>
    <w:p w14:paraId="0E21E7CE" w14:textId="77777777" w:rsidR="00297FAE" w:rsidRDefault="00297FAE" w:rsidP="00184AD5"/>
    <w:p w14:paraId="45C68148" w14:textId="77777777" w:rsidR="00467865" w:rsidRPr="00424CDF" w:rsidRDefault="00424CDF" w:rsidP="00467865">
      <w:pPr>
        <w:rPr>
          <w:rFonts w:ascii="Arial" w:hAnsi="Arial" w:cs="Arial"/>
        </w:rPr>
      </w:pPr>
      <w:r>
        <w:rPr>
          <w:rFonts w:ascii="Arial" w:hAnsi="Arial" w:cs="Arial"/>
        </w:rPr>
        <w:t>DATUM: 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ŽIG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</w:t>
      </w:r>
      <w:r w:rsidR="00467865" w:rsidRPr="00424CDF">
        <w:rPr>
          <w:rFonts w:ascii="Arial" w:hAnsi="Arial" w:cs="Arial"/>
        </w:rPr>
        <w:t>PODPIS: ________________</w:t>
      </w:r>
      <w:r>
        <w:rPr>
          <w:rFonts w:ascii="Arial" w:hAnsi="Arial" w:cs="Arial"/>
        </w:rPr>
        <w:t>__</w:t>
      </w:r>
    </w:p>
    <w:p w14:paraId="6B5A90E1" w14:textId="77777777" w:rsidR="00467865" w:rsidRPr="00424CDF" w:rsidRDefault="00467865" w:rsidP="00467865">
      <w:pPr>
        <w:rPr>
          <w:rFonts w:ascii="Arial" w:hAnsi="Arial" w:cs="Arial"/>
        </w:rPr>
      </w:pPr>
    </w:p>
    <w:p w14:paraId="0C74ECE5" w14:textId="77777777" w:rsidR="00467865" w:rsidRPr="00424CDF" w:rsidRDefault="00467865" w:rsidP="00184AD5">
      <w:pPr>
        <w:rPr>
          <w:rFonts w:ascii="Arial" w:hAnsi="Arial" w:cs="Arial"/>
        </w:rPr>
      </w:pPr>
      <w:r w:rsidRPr="00424CDF">
        <w:rPr>
          <w:rFonts w:ascii="Arial" w:hAnsi="Arial" w:cs="Arial"/>
        </w:rPr>
        <w:t>PRILOGE: ____________________________________</w:t>
      </w:r>
    </w:p>
    <w:sectPr w:rsidR="00467865" w:rsidRPr="00424CDF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F1746A" w14:textId="77777777" w:rsidR="00D63E44" w:rsidRDefault="00D63E44" w:rsidP="00D63E44">
      <w:pPr>
        <w:spacing w:after="0" w:line="240" w:lineRule="auto"/>
      </w:pPr>
      <w:r>
        <w:separator/>
      </w:r>
    </w:p>
  </w:endnote>
  <w:endnote w:type="continuationSeparator" w:id="0">
    <w:p w14:paraId="38CD88FC" w14:textId="77777777" w:rsidR="00D63E44" w:rsidRDefault="00D63E44" w:rsidP="00D63E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B0C90E" w14:textId="77777777" w:rsidR="00D63E44" w:rsidRDefault="00D63E44" w:rsidP="00D63E44">
      <w:pPr>
        <w:spacing w:after="0" w:line="240" w:lineRule="auto"/>
      </w:pPr>
      <w:r>
        <w:separator/>
      </w:r>
    </w:p>
  </w:footnote>
  <w:footnote w:type="continuationSeparator" w:id="0">
    <w:p w14:paraId="103D660B" w14:textId="77777777" w:rsidR="00D63E44" w:rsidRDefault="00D63E44" w:rsidP="00D63E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BD5E42" w14:textId="6C5296A0" w:rsidR="009D64A0" w:rsidRPr="00E829B7" w:rsidRDefault="009D64A0" w:rsidP="009D64A0">
    <w:pPr>
      <w:pStyle w:val="Glava"/>
      <w:pBdr>
        <w:bottom w:val="single" w:sz="12" w:space="1" w:color="auto"/>
      </w:pBdr>
      <w:rPr>
        <w:rFonts w:ascii="Arial" w:hAnsi="Arial" w:cs="Arial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BČINA BREŽICE</w:t>
    </w:r>
    <w:r w:rsidRPr="000902C1">
      <w:rPr>
        <w:rFonts w:ascii="Arial" w:hAnsi="Arial" w:cs="Arial"/>
        <w:sz w:val="20"/>
        <w:szCs w:val="20"/>
      </w:rPr>
      <w:tab/>
      <w:t>20</w:t>
    </w:r>
    <w:r w:rsidR="00E829B7">
      <w:rPr>
        <w:rFonts w:ascii="Arial" w:hAnsi="Arial" w:cs="Arial"/>
        <w:sz w:val="20"/>
        <w:szCs w:val="20"/>
      </w:rPr>
      <w:t>2</w:t>
    </w:r>
    <w:r w:rsidR="00DF6E58">
      <w:rPr>
        <w:rFonts w:ascii="Arial" w:hAnsi="Arial" w:cs="Arial"/>
        <w:sz w:val="20"/>
        <w:szCs w:val="20"/>
      </w:rPr>
      <w:t>1</w:t>
    </w:r>
    <w:r w:rsidRPr="000902C1">
      <w:rPr>
        <w:rFonts w:ascii="Arial" w:hAnsi="Arial" w:cs="Arial"/>
        <w:sz w:val="20"/>
        <w:szCs w:val="20"/>
      </w:rPr>
      <w:tab/>
      <w:t>JR –</w:t>
    </w:r>
    <w:r w:rsidRPr="000902C1">
      <w:rPr>
        <w:rFonts w:ascii="Arial" w:hAnsi="Arial" w:cs="Arial"/>
        <w:color w:val="FF0000"/>
        <w:sz w:val="20"/>
        <w:szCs w:val="20"/>
      </w:rPr>
      <w:t xml:space="preserve"> </w:t>
    </w:r>
    <w:r w:rsidRPr="0033716A">
      <w:rPr>
        <w:rFonts w:ascii="Arial" w:hAnsi="Arial" w:cs="Arial"/>
        <w:sz w:val="20"/>
        <w:szCs w:val="20"/>
      </w:rPr>
      <w:t>ŠPORT</w:t>
    </w:r>
  </w:p>
  <w:p w14:paraId="18D5D98E" w14:textId="77777777" w:rsidR="00D63E44" w:rsidRDefault="00D63E44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0E192D"/>
    <w:multiLevelType w:val="hybridMultilevel"/>
    <w:tmpl w:val="BDC8127A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EF3DAB"/>
    <w:multiLevelType w:val="hybridMultilevel"/>
    <w:tmpl w:val="47109D9C"/>
    <w:lvl w:ilvl="0" w:tplc="379604C4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MLU0NDM1AEJDQyUdpeDU4uLM/DyQAsNaAMUT58QsAAAA"/>
  </w:docVars>
  <w:rsids>
    <w:rsidRoot w:val="00D63E44"/>
    <w:rsid w:val="00184AD5"/>
    <w:rsid w:val="001A3B9A"/>
    <w:rsid w:val="00297FAE"/>
    <w:rsid w:val="002C0A38"/>
    <w:rsid w:val="00346D2F"/>
    <w:rsid w:val="00424CDF"/>
    <w:rsid w:val="00467865"/>
    <w:rsid w:val="00492E16"/>
    <w:rsid w:val="004F1E6F"/>
    <w:rsid w:val="005902DC"/>
    <w:rsid w:val="007D668C"/>
    <w:rsid w:val="00963FCA"/>
    <w:rsid w:val="009D64A0"/>
    <w:rsid w:val="00AC7B7F"/>
    <w:rsid w:val="00C706DB"/>
    <w:rsid w:val="00C82722"/>
    <w:rsid w:val="00D63E44"/>
    <w:rsid w:val="00DF539B"/>
    <w:rsid w:val="00DF6E58"/>
    <w:rsid w:val="00E00969"/>
    <w:rsid w:val="00E23EFF"/>
    <w:rsid w:val="00E829B7"/>
    <w:rsid w:val="00FC3544"/>
    <w:rsid w:val="00FC4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135EF4"/>
  <w15:chartTrackingRefBased/>
  <w15:docId w15:val="{A8594F38-36E2-4D2F-874C-E91E1B529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D63E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D63E44"/>
  </w:style>
  <w:style w:type="paragraph" w:styleId="Noga">
    <w:name w:val="footer"/>
    <w:basedOn w:val="Navaden"/>
    <w:link w:val="NogaZnak"/>
    <w:uiPriority w:val="99"/>
    <w:unhideWhenUsed/>
    <w:rsid w:val="00D63E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D63E44"/>
  </w:style>
  <w:style w:type="paragraph" w:styleId="Odstavekseznama">
    <w:name w:val="List Paragraph"/>
    <w:basedOn w:val="Navaden"/>
    <w:uiPriority w:val="34"/>
    <w:qFormat/>
    <w:rsid w:val="00D63E44"/>
    <w:pPr>
      <w:ind w:left="720"/>
      <w:contextualSpacing/>
    </w:pPr>
  </w:style>
  <w:style w:type="table" w:styleId="Tabelamrea">
    <w:name w:val="Table Grid"/>
    <w:basedOn w:val="Navadnatabela"/>
    <w:uiPriority w:val="39"/>
    <w:rsid w:val="00D6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4</Words>
  <Characters>883</Characters>
  <Application>Microsoft Office Word</Application>
  <DocSecurity>0</DocSecurity>
  <Lines>7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Kolarič</dc:creator>
  <cp:keywords/>
  <dc:description/>
  <cp:lastModifiedBy>Damjan Žerjav</cp:lastModifiedBy>
  <cp:revision>3</cp:revision>
  <dcterms:created xsi:type="dcterms:W3CDTF">2019-12-20T12:27:00Z</dcterms:created>
  <dcterms:modified xsi:type="dcterms:W3CDTF">2020-12-14T14:35:00Z</dcterms:modified>
</cp:coreProperties>
</file>